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lotz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4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386b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Klotz</dc:creator>
  <dcterms:created xsi:type="dcterms:W3CDTF">2017-04-21T20:05:28Z</dcterms:created>
  <dcterms:modified xsi:type="dcterms:W3CDTF">2017-04-21T20:05:28Z</dcterms:modified>
</cp:coreProperties>
</file>